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6D535" w14:textId="5E66D6BF" w:rsidR="00AC6A70" w:rsidRDefault="0076556D">
      <w:pPr>
        <w:pStyle w:val="Title"/>
      </w:pPr>
      <w:r>
        <w:t xml:space="preserve">Feedback for Project Number </w:t>
      </w:r>
      <w:r w:rsidR="00BB1C88">
        <w:t>31</w:t>
      </w:r>
    </w:p>
    <w:p w14:paraId="2C8E225B" w14:textId="77777777" w:rsidR="00AC6A70" w:rsidRDefault="0076556D">
      <w:pPr>
        <w:pStyle w:val="Heading2"/>
      </w:pPr>
      <w:bookmarkStart w:id="0" w:name="instructions"/>
      <w:bookmarkEnd w:id="0"/>
      <w:r>
        <w:t>Instructions</w:t>
      </w:r>
    </w:p>
    <w:p w14:paraId="63C8B733" w14:textId="77777777" w:rsidR="00AC6A70" w:rsidRDefault="0076556D">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26291DEF" w14:textId="77777777" w:rsidR="00AC6A70" w:rsidRDefault="0076556D">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126E1DB6" w14:textId="77777777" w:rsidR="00AC6A70" w:rsidRDefault="0076556D">
      <w:pPr>
        <w:pStyle w:val="Heading2"/>
      </w:pPr>
      <w:bookmarkStart w:id="1" w:name="feedback-below"/>
      <w:bookmarkEnd w:id="1"/>
      <w:r>
        <w:t>Feedback Below</w:t>
      </w:r>
    </w:p>
    <w:p w14:paraId="25769853" w14:textId="3AF7DB81" w:rsidR="00AC6A70" w:rsidRDefault="0076556D">
      <w:pPr>
        <w:pStyle w:val="FirstParagraph"/>
        <w:rPr>
          <w:b/>
        </w:rPr>
      </w:pPr>
      <w:r>
        <w:rPr>
          <w:b/>
        </w:rPr>
        <w:t>What did you first notice about this project?</w:t>
      </w:r>
    </w:p>
    <w:p w14:paraId="51ACB828" w14:textId="647A2334" w:rsidR="00BB1C88" w:rsidRPr="00BB1C88" w:rsidRDefault="00BB1C88" w:rsidP="00BB1C88">
      <w:pPr>
        <w:pStyle w:val="BodyText"/>
      </w:pPr>
      <w:r>
        <w:t>The topic was interesting since it’s pretty polarizing nowadays with the vaccine pro and against arguments being talked about daily.</w:t>
      </w:r>
    </w:p>
    <w:p w14:paraId="51BE6D63" w14:textId="3CA57DD3" w:rsidR="00AC6A70" w:rsidRDefault="0076556D">
      <w:pPr>
        <w:pStyle w:val="BodyText"/>
        <w:rPr>
          <w:b/>
        </w:rPr>
      </w:pPr>
      <w:r>
        <w:rPr>
          <w:b/>
        </w:rPr>
        <w:t>What was this project’s main story?</w:t>
      </w:r>
    </w:p>
    <w:p w14:paraId="33D8CBC3" w14:textId="33AEB1EB" w:rsidR="00BB1C88" w:rsidRPr="00BB1C88" w:rsidRDefault="00BB1C88">
      <w:pPr>
        <w:pStyle w:val="BodyText"/>
        <w:rPr>
          <w:bCs/>
        </w:rPr>
      </w:pPr>
      <w:r>
        <w:rPr>
          <w:bCs/>
        </w:rPr>
        <w:t>The main story is the sentiment analysis of the Pfizer vaccine.</w:t>
      </w:r>
    </w:p>
    <w:p w14:paraId="11774283" w14:textId="4FEC4F86" w:rsidR="00AC6A70" w:rsidRDefault="0076556D">
      <w:pPr>
        <w:pStyle w:val="BodyText"/>
        <w:rPr>
          <w:b/>
        </w:rPr>
      </w:pPr>
      <w:r>
        <w:rPr>
          <w:b/>
        </w:rPr>
        <w:t>What were some areas of improvement?</w:t>
      </w:r>
    </w:p>
    <w:p w14:paraId="37B3A8A3" w14:textId="473893C7" w:rsidR="00BB1C88" w:rsidRPr="00BB1C88" w:rsidRDefault="00735C9B">
      <w:pPr>
        <w:pStyle w:val="BodyText"/>
        <w:rPr>
          <w:bCs/>
        </w:rPr>
      </w:pPr>
      <w:r>
        <w:rPr>
          <w:bCs/>
        </w:rPr>
        <w:t>Maybe working a little bit more on the visualizations. The storytelling itself is good.</w:t>
      </w:r>
      <w:r w:rsidR="00BB1C88">
        <w:rPr>
          <w:bCs/>
        </w:rPr>
        <w:t xml:space="preserve"> </w:t>
      </w:r>
    </w:p>
    <w:p w14:paraId="273F635F" w14:textId="608A20C4" w:rsidR="00AC6A70" w:rsidRDefault="0076556D">
      <w:pPr>
        <w:pStyle w:val="BodyText"/>
        <w:rPr>
          <w:b/>
        </w:rPr>
      </w:pPr>
      <w:r>
        <w:rPr>
          <w:b/>
        </w:rPr>
        <w:t>What elements would you add to this project?</w:t>
      </w:r>
    </w:p>
    <w:p w14:paraId="2E17F97D" w14:textId="6AD59AB5" w:rsidR="00735C9B" w:rsidRPr="00735C9B" w:rsidRDefault="00735C9B">
      <w:pPr>
        <w:pStyle w:val="BodyText"/>
        <w:rPr>
          <w:bCs/>
        </w:rPr>
      </w:pPr>
      <w:r>
        <w:rPr>
          <w:bCs/>
        </w:rPr>
        <w:t>Probably a tableau dashboard.</w:t>
      </w:r>
    </w:p>
    <w:p w14:paraId="45D40DCD" w14:textId="1F9CF9C2" w:rsidR="00AC6A70" w:rsidRDefault="0076556D">
      <w:pPr>
        <w:pStyle w:val="BodyText"/>
        <w:rPr>
          <w:b/>
        </w:rPr>
      </w:pPr>
      <w:r>
        <w:rPr>
          <w:b/>
        </w:rPr>
        <w:t>What were some successful elements of this project?</w:t>
      </w:r>
    </w:p>
    <w:p w14:paraId="64263F72" w14:textId="0A877BF8" w:rsidR="00735C9B" w:rsidRPr="00735C9B" w:rsidRDefault="00735C9B">
      <w:pPr>
        <w:pStyle w:val="BodyText"/>
        <w:rPr>
          <w:bCs/>
        </w:rPr>
      </w:pPr>
      <w:r w:rsidRPr="00735C9B">
        <w:rPr>
          <w:bCs/>
        </w:rPr>
        <w:t xml:space="preserve">Storytelling and relevance. </w:t>
      </w:r>
    </w:p>
    <w:p w14:paraId="73224697" w14:textId="0AAB9DBB" w:rsidR="00AC6A70" w:rsidRDefault="0076556D">
      <w:pPr>
        <w:pStyle w:val="BodyText"/>
        <w:rPr>
          <w:b/>
        </w:rPr>
      </w:pPr>
      <w:r>
        <w:rPr>
          <w:b/>
        </w:rPr>
        <w:t>Any oth</w:t>
      </w:r>
      <w:r>
        <w:rPr>
          <w:b/>
        </w:rPr>
        <w:t>er thoughts you would like to convey to your peer?</w:t>
      </w:r>
    </w:p>
    <w:p w14:paraId="74CED118" w14:textId="43A9B7EA" w:rsidR="00735C9B" w:rsidRPr="00735C9B" w:rsidRDefault="00735C9B">
      <w:pPr>
        <w:pStyle w:val="BodyText"/>
        <w:rPr>
          <w:bCs/>
        </w:rPr>
      </w:pPr>
      <w:r w:rsidRPr="00735C9B">
        <w:rPr>
          <w:bCs/>
        </w:rPr>
        <w:t xml:space="preserve">This was a nice presentation about a relevant issue. </w:t>
      </w:r>
    </w:p>
    <w:sectPr w:rsidR="00735C9B" w:rsidRPr="00735C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8DCC5" w14:textId="77777777" w:rsidR="0076556D" w:rsidRDefault="0076556D">
      <w:pPr>
        <w:spacing w:after="0"/>
      </w:pPr>
      <w:r>
        <w:separator/>
      </w:r>
    </w:p>
  </w:endnote>
  <w:endnote w:type="continuationSeparator" w:id="0">
    <w:p w14:paraId="70E64A08" w14:textId="77777777" w:rsidR="0076556D" w:rsidRDefault="007655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10D84" w14:textId="77777777" w:rsidR="0076556D" w:rsidRDefault="0076556D">
      <w:r>
        <w:separator/>
      </w:r>
    </w:p>
  </w:footnote>
  <w:footnote w:type="continuationSeparator" w:id="0">
    <w:p w14:paraId="610A0831" w14:textId="77777777" w:rsidR="0076556D" w:rsidRDefault="007655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D71E46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98C2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35C9B"/>
    <w:rsid w:val="0076556D"/>
    <w:rsid w:val="00784D58"/>
    <w:rsid w:val="008D6863"/>
    <w:rsid w:val="00AC6A70"/>
    <w:rsid w:val="00B86B75"/>
    <w:rsid w:val="00BB1C88"/>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6AF67"/>
  <w15:docId w15:val="{BD94B94A-1BE2-4C48-B70F-FCD9CDF7C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Tzar</dc:creator>
  <cp:lastModifiedBy>Tzar</cp:lastModifiedBy>
  <cp:revision>2</cp:revision>
  <dcterms:created xsi:type="dcterms:W3CDTF">2021-05-15T03:06:00Z</dcterms:created>
  <dcterms:modified xsi:type="dcterms:W3CDTF">2021-05-15T03:06:00Z</dcterms:modified>
</cp:coreProperties>
</file>